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hemist</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Chemist Internship Position at Tanzania Dar es Salaam Facilities</w:t>
      </w:r>
    </w:p>
    <w:bookmarkEnd w:id="20"/>
    <w:p>
      <w:pPr>
        <w:pStyle w:val="BodyText"/>
      </w:pPr>
      <w:r>
        <w:t xml:space="preserve">Date: October 26, 2023</w:t>
      </w:r>
    </w:p>
    <w:p>
      <w:pPr>
        <w:pStyle w:val="BodyText"/>
      </w:pPr>
      <w:r>
        <w:t xml:space="preserve">Mr. David Mwangi</w:t>
      </w:r>
    </w:p>
    <w:p>
      <w:pPr>
        <w:pStyle w:val="BodyText"/>
      </w:pPr>
      <w:r>
        <w:t xml:space="preserve">Hiring Manager</w:t>
      </w:r>
    </w:p>
    <w:p>
      <w:pPr>
        <w:pStyle w:val="BodyText"/>
      </w:pPr>
      <w:r>
        <w:t xml:space="preserve">Tanzania Chemical Solutions Limited</w:t>
      </w:r>
    </w:p>
    <w:p>
      <w:pPr>
        <w:pStyle w:val="BodyText"/>
      </w:pPr>
      <w:r>
        <w:t xml:space="preserve">Plot 156, Mlimani City, Dar es Salaam</w:t>
      </w:r>
    </w:p>
    <w:p>
      <w:pPr>
        <w:pStyle w:val="BodyText"/>
      </w:pPr>
      <w:r>
        <w:t xml:space="preserve">Tanzania</w:t>
      </w:r>
    </w:p>
    <w:bookmarkStart w:id="21" w:name="Xc3d73b24ff5d119e0d102858ea4932a9aaf0298"/>
    <w:p>
      <w:pPr>
        <w:pStyle w:val="Heading2"/>
      </w:pPr>
      <w:r>
        <w:t xml:space="preserve">Subject: Application for Chemist Internship Position</w:t>
      </w:r>
    </w:p>
    <w:p>
      <w:pPr>
        <w:pStyle w:val="FirstParagraph"/>
      </w:pPr>
      <w:r>
        <w:t xml:space="preserve">Dear Mr. Mwangi,</w:t>
      </w:r>
    </w:p>
    <w:p>
      <w:pPr>
        <w:pStyle w:val="BodyText"/>
      </w:pPr>
      <w:r>
        <w:t xml:space="preserve">I am writing to express my enthusiastic interest in the Chemist Internship position at Tanzania Chemical Solutions Limited in Tanzania Dar es Salaam, as advertised on your company website. As a final-year Bachelor of Science student specializing in Chemistry at the University of Dar es Salaam, I have meticulously prepared this Internship Application Letter to demonstrate how my academic training, laboratory experience, and deep commitment to advancing scientific innovation align with your organization's mission in Tanzania's chemical sector.</w:t>
      </w:r>
    </w:p>
    <w:p>
      <w:pPr>
        <w:pStyle w:val="BodyText"/>
      </w:pPr>
      <w:r>
        <w:t xml:space="preserve">My academic journey has equipped me with comprehensive theoretical knowledge and hands-on technical skills directly applicable to the challenges faced by chemical industries across Tanzania Dar es Salaam. In my coursework at the University of Dar es Salaam, I have excelled in advanced analytical chemistry, organic synthesis, environmental chemistry, and pharmaceutical analysis. Notably, I completed a semester-long research project focused on water quality assessment in urban Tanzanian waterways – a critical issue affecting Dar es Salaam's coastal communities. Using UV-Vis spectrophotometry and titration techniques, I analyzed heavy metal contamination in rivers flowing through Dar es Salaam's industrial zones, developing solutions for municipal water treatment facilities. This experience ignited my passion for applying chemical expertise to address real-world environmental challenges specific to Tanzania Dar es Salaam.</w:t>
      </w:r>
    </w:p>
    <w:p>
      <w:pPr>
        <w:pStyle w:val="BodyText"/>
      </w:pPr>
      <w:r>
        <w:t xml:space="preserve">During my academic training at the University of Dar es Salaam's Central Laboratory, I have gained proficiency in state-of-the-art instrumentation including Gas Chromatography-Mass Spectrometry (GC-MS), High-Performance Liquid Chromatography (HPLC), and Atomic Absorption Spectroscopy. I maintained a 3.8 GPA while managing complex laboratory protocols, ensuring strict adherence to safety standards required in Tanzania's chemical industry. My internship at the Ministry of Health's National Drug Quality Control Laboratory provided invaluable exposure to pharmaceutical quality control procedures – directly relevant to your company's work in manufacturing safe, effective medicines for Tanzania. I contributed to testing 50+ local herbal formulations for purity and potency, documenting results in compliance with WHO guidelines and Tanzanian pharmacopeia standards.</w:t>
      </w:r>
    </w:p>
    <w:p>
      <w:pPr>
        <w:pStyle w:val="BodyText"/>
      </w:pPr>
      <w:r>
        <w:t xml:space="preserve">What particularly excites me about Tanzania Dar es Salaam as my professional home is the region's dynamic growth in chemical industries – from pharmaceuticals to agricultural solutions supporting Tanzania's food security initiatives. I have closely followed your company's pioneering work in sustainable chemical manufacturing, particularly your recent partnership with the Dar es Salaam Port Authority to develop eco-friendly corrosion inhibitors for industrial equipment. This initiative exemplifies how chemical innovation can directly support Tanzania's economic development goals while addressing environmental concerns unique to coastal urban centers like Dar es Salaam. I am eager to contribute my skills in analytical chemistry and laboratory management to your team, helping advance solutions that benefit Tanzania's communities from the city's bustling markets to rural agricultural zones.</w:t>
      </w:r>
    </w:p>
    <w:p>
      <w:pPr>
        <w:pStyle w:val="BodyText"/>
      </w:pPr>
      <w:r>
        <w:t xml:space="preserve">My cultural fluency further positions me advantageously for this role in Tanzania Dar es Salaam. As a native Swahili speaker who has lived in Dar es Salaam my entire life, I understand both the technical requirements of chemical work and the local context necessary for successful implementation. I have collaborated effectively with community health workers during water quality projects, translating scientific findings into practical recommendations for Tanzanian households – demonstrating communication skills bridging technical expertise and local needs. Furthermore, my volunteer work with Dar es Salaam's "Clean Water Initiative" taught me to navigate Tanzania's unique regulatory landscape while working within community frameworks – a skill I believe will be invaluable when supporting your company's operations across Tanzania Dar es Salaam.</w:t>
      </w:r>
    </w:p>
    <w:p>
      <w:pPr>
        <w:pStyle w:val="BodyText"/>
      </w:pPr>
      <w:r>
        <w:t xml:space="preserve">What distinguishes me as a candidate is my proactive approach to problem-solving in resource-limited environments – precisely the context many chemical facilities in Tanzania operate. During my university research, we faced equipment limitations common in Tanzanian laboratories; I innovated by developing a low-cost spectrophotometer calibration method using locally available materials, reducing testing costs by 40% while maintaining accuracy. This experience mirrors the practical innovation required for sustainable chemistry operations across Tanzania Dar es Salaam. I am particularly drawn to your company's commitment to training local talent – a value that resonates deeply with my own belief that scientific advancement in Tanzania must be locally driven.</w:t>
      </w:r>
    </w:p>
    <w:p>
      <w:pPr>
        <w:pStyle w:val="BodyText"/>
      </w:pPr>
      <w:r>
        <w:t xml:space="preserve">I am confident that my technical competencies, cultural understanding, and dedication to contributing meaningful solutions for Tanzania Dar es Salaam make me an ideal candidate for this Chemist Internship. I have attached my detailed resume highlighting academic projects, laboratory experiences, and volunteer work that demonstrate my readiness to immediately contribute to your team. I would welcome the opportunity to discuss how my skills can support Tanzania Chemical Solutions Limited's objectives during a brief interview at your convenience.</w:t>
      </w:r>
    </w:p>
    <w:p>
      <w:pPr>
        <w:pStyle w:val="BodyText"/>
      </w:pPr>
      <w:r>
        <w:t xml:space="preserve">Thank you for considering this Internship Application Letter. I am eager about the possibility of contributing to your esteemed organization as it continues its vital work in advancing chemical sciences within Tanzania Dar es Salaam. I look forward to hearing from you soon and will follow up next week regarding interview scheduling.</w:t>
      </w:r>
    </w:p>
    <w:p>
      <w:pPr>
        <w:pStyle w:val="BodyText"/>
      </w:pPr>
      <w:r>
        <w:t xml:space="preserve">Sincerely,</w:t>
      </w:r>
    </w:p>
    <w:p>
      <w:pPr>
        <w:pStyle w:val="BodyText"/>
      </w:pPr>
      <w:r>
        <w:t xml:space="preserve">Amina Juma</w:t>
      </w:r>
    </w:p>
    <w:p>
      <w:pPr>
        <w:pStyle w:val="BodyText"/>
      </w:pPr>
      <w:r>
        <w:t xml:space="preserve">Final Year BSc Chemistry Student</w:t>
      </w:r>
    </w:p>
    <w:p>
      <w:pPr>
        <w:pStyle w:val="BodyText"/>
      </w:pPr>
      <w:r>
        <w:t xml:space="preserve">University of Dar es Salaam, Tanzania</w:t>
      </w:r>
    </w:p>
    <w:p>
      <w:pPr>
        <w:pStyle w:val="BodyText"/>
      </w:pPr>
      <w:r>
        <w:t xml:space="preserve">Email: amina.juma@uds.ac.tz | Phone: +255 712 345678</w:t>
      </w:r>
    </w:p>
    <w:p>
      <w:pPr>
        <w:pStyle w:val="BodyText"/>
      </w:pPr>
      <w:r>
        <w:rPr>
          <w:bCs/>
          <w:b/>
        </w:rPr>
        <w:t xml:space="preserve">Attachments:</w:t>
      </w:r>
      <w:r>
        <w:t xml:space="preserve"> </w:t>
      </w:r>
      <w:r>
        <w:t xml:space="preserve">Curriculum Vitae, Academic Transcripts, Recommendation Letter from Dr. Fatuma Mwangi (Head of Chemistry Department)</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hemist Position</dc:title>
  <dc:creator/>
  <dc:language>en</dc:language>
  <cp:keywords/>
  <dcterms:created xsi:type="dcterms:W3CDTF">2025-12-08T08:50:55Z</dcterms:created>
  <dcterms:modified xsi:type="dcterms:W3CDTF">2025-12-08T08:50:55Z</dcterms:modified>
</cp:coreProperties>
</file>

<file path=docProps/custom.xml><?xml version="1.0" encoding="utf-8"?>
<Properties xmlns="http://schemas.openxmlformats.org/officeDocument/2006/custom-properties" xmlns:vt="http://schemas.openxmlformats.org/officeDocument/2006/docPropsVTypes"/>
</file>